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F473A1" w14:textId="63E44697" w:rsidR="00FB2971" w:rsidRPr="00BF7573" w:rsidRDefault="00FB2971" w:rsidP="00FB2971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tr-TR"/>
        </w:rPr>
      </w:pPr>
      <w:r w:rsidRPr="00BF7573">
        <w:rPr>
          <w:rFonts w:ascii="Arial" w:hAnsi="Arial" w:cs="Arial"/>
          <w:b/>
          <w:bCs/>
          <w:sz w:val="24"/>
          <w:szCs w:val="24"/>
          <w:lang w:val="tr-TR"/>
        </w:rPr>
        <w:t>ATILIM ÜNİVERSİTESİ MÜHENDİSLİK FAKÜLTESİ</w:t>
      </w:r>
    </w:p>
    <w:p w14:paraId="67796872" w14:textId="37A8DC32" w:rsidR="00BE0118" w:rsidRDefault="00BE0118" w:rsidP="00FB2971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YÜKSEK BAŞARIMLI HESAPLAMA (</w:t>
      </w:r>
      <w:r w:rsidR="00FB2971" w:rsidRPr="00BF7573">
        <w:rPr>
          <w:rFonts w:ascii="Arial" w:hAnsi="Arial" w:cs="Arial"/>
          <w:b/>
          <w:bCs/>
          <w:sz w:val="24"/>
          <w:szCs w:val="24"/>
          <w:lang w:val="tr-TR"/>
        </w:rPr>
        <w:t>HPC</w:t>
      </w:r>
      <w:r>
        <w:rPr>
          <w:rFonts w:ascii="Arial" w:hAnsi="Arial" w:cs="Arial"/>
          <w:b/>
          <w:bCs/>
          <w:sz w:val="24"/>
          <w:szCs w:val="24"/>
          <w:lang w:val="tr-TR"/>
        </w:rPr>
        <w:t>)</w:t>
      </w:r>
      <w:r w:rsidR="00FB2971" w:rsidRPr="00BF7573">
        <w:rPr>
          <w:rFonts w:ascii="Arial" w:hAnsi="Arial" w:cs="Arial"/>
          <w:b/>
          <w:bCs/>
          <w:sz w:val="24"/>
          <w:szCs w:val="24"/>
          <w:lang w:val="tr-T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tr-TR"/>
        </w:rPr>
        <w:t>MERKEZİ</w:t>
      </w:r>
      <w:r w:rsidR="00FB2971" w:rsidRPr="00BF7573">
        <w:rPr>
          <w:rFonts w:ascii="Arial" w:hAnsi="Arial" w:cs="Arial"/>
          <w:b/>
          <w:bCs/>
          <w:sz w:val="24"/>
          <w:szCs w:val="24"/>
          <w:lang w:val="tr-TR"/>
        </w:rPr>
        <w:t xml:space="preserve"> ERİŞİMİ </w:t>
      </w:r>
    </w:p>
    <w:p w14:paraId="38EEE01F" w14:textId="22DBDB51" w:rsidR="00FB2971" w:rsidRPr="00BF7573" w:rsidRDefault="00FB2971" w:rsidP="00FB2971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tr-TR"/>
        </w:rPr>
      </w:pPr>
      <w:r w:rsidRPr="00BF7573">
        <w:rPr>
          <w:rFonts w:ascii="Arial" w:hAnsi="Arial" w:cs="Arial"/>
          <w:b/>
          <w:bCs/>
          <w:sz w:val="24"/>
          <w:szCs w:val="24"/>
          <w:lang w:val="tr-TR"/>
        </w:rPr>
        <w:t>TALEP FORMU</w:t>
      </w:r>
    </w:p>
    <w:p w14:paraId="7B4EAC1C" w14:textId="77777777" w:rsidR="00FB2971" w:rsidRPr="00BF7573" w:rsidRDefault="00FB2971" w:rsidP="00877AF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tr-TR"/>
        </w:rPr>
      </w:pPr>
    </w:p>
    <w:tbl>
      <w:tblPr>
        <w:tblStyle w:val="TabloKlavuzu"/>
        <w:tblpPr w:leftFromText="142" w:rightFromText="142" w:vertAnchor="text" w:horzAnchor="margin" w:tblpY="1"/>
        <w:tblW w:w="9634" w:type="dxa"/>
        <w:tblLook w:val="04A0" w:firstRow="1" w:lastRow="0" w:firstColumn="1" w:lastColumn="0" w:noHBand="0" w:noVBand="1"/>
      </w:tblPr>
      <w:tblGrid>
        <w:gridCol w:w="4390"/>
        <w:gridCol w:w="5244"/>
      </w:tblGrid>
      <w:tr w:rsidR="00FB2971" w:rsidRPr="00BF7573" w14:paraId="4148B290" w14:textId="77777777" w:rsidTr="0061168C">
        <w:tc>
          <w:tcPr>
            <w:tcW w:w="4390" w:type="dxa"/>
          </w:tcPr>
          <w:p w14:paraId="7E759496" w14:textId="0EE3A8BF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Öğretim Üyesi/Araştırmacı Adı Soyadı</w:t>
            </w:r>
          </w:p>
        </w:tc>
        <w:tc>
          <w:tcPr>
            <w:tcW w:w="5244" w:type="dxa"/>
          </w:tcPr>
          <w:p w14:paraId="7FD24908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75B9EF08" w14:textId="77777777" w:rsidTr="0061168C">
        <w:tc>
          <w:tcPr>
            <w:tcW w:w="4390" w:type="dxa"/>
          </w:tcPr>
          <w:p w14:paraId="1CF7257E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Ünvanı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5244" w:type="dxa"/>
          </w:tcPr>
          <w:p w14:paraId="50660AD2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4C7C3A46" w14:textId="77777777" w:rsidTr="0061168C">
        <w:tc>
          <w:tcPr>
            <w:tcW w:w="4390" w:type="dxa"/>
          </w:tcPr>
          <w:p w14:paraId="7913F073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Bölümü</w:t>
            </w:r>
          </w:p>
        </w:tc>
        <w:tc>
          <w:tcPr>
            <w:tcW w:w="5244" w:type="dxa"/>
          </w:tcPr>
          <w:p w14:paraId="0CFC775F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4186A3E8" w14:textId="77777777" w:rsidTr="0061168C">
        <w:tc>
          <w:tcPr>
            <w:tcW w:w="4390" w:type="dxa"/>
          </w:tcPr>
          <w:p w14:paraId="54D46333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HPC Tecrübesi var mı?</w:t>
            </w:r>
          </w:p>
        </w:tc>
        <w:tc>
          <w:tcPr>
            <w:tcW w:w="5244" w:type="dxa"/>
          </w:tcPr>
          <w:p w14:paraId="72EE7836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Evet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1516122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                     Hayır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-11721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</w:p>
        </w:tc>
      </w:tr>
      <w:tr w:rsidR="00FB2971" w:rsidRPr="00BF7573" w14:paraId="0CDAEA77" w14:textId="77777777" w:rsidTr="0061168C">
        <w:tc>
          <w:tcPr>
            <w:tcW w:w="4390" w:type="dxa"/>
          </w:tcPr>
          <w:p w14:paraId="654AD186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Temel Linux, VPN, SSH Tecrübesi var mı?</w:t>
            </w:r>
          </w:p>
        </w:tc>
        <w:tc>
          <w:tcPr>
            <w:tcW w:w="5244" w:type="dxa"/>
          </w:tcPr>
          <w:p w14:paraId="0254DE25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Evet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8452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                     Hayır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-127130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</w:p>
        </w:tc>
      </w:tr>
      <w:tr w:rsidR="00FB2971" w:rsidRPr="00BF7573" w14:paraId="2E1A6BE9" w14:textId="77777777" w:rsidTr="0061168C">
        <w:tc>
          <w:tcPr>
            <w:tcW w:w="4390" w:type="dxa"/>
          </w:tcPr>
          <w:p w14:paraId="67291C1A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Talep Edilen Sistem</w:t>
            </w:r>
          </w:p>
        </w:tc>
        <w:tc>
          <w:tcPr>
            <w:tcW w:w="5244" w:type="dxa"/>
          </w:tcPr>
          <w:p w14:paraId="2F280A28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40106052" w14:textId="77777777" w:rsidTr="0061168C">
        <w:tc>
          <w:tcPr>
            <w:tcW w:w="4390" w:type="dxa"/>
          </w:tcPr>
          <w:p w14:paraId="46AA9925" w14:textId="75AF81E1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CLab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Erişim Saatleri</w:t>
            </w:r>
          </w:p>
        </w:tc>
        <w:tc>
          <w:tcPr>
            <w:tcW w:w="5244" w:type="dxa"/>
          </w:tcPr>
          <w:p w14:paraId="19C1EF91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2C8C4DB7" w14:textId="77777777" w:rsidTr="0061168C">
        <w:tc>
          <w:tcPr>
            <w:tcW w:w="4390" w:type="dxa"/>
          </w:tcPr>
          <w:p w14:paraId="4F4C110A" w14:textId="72ACBC48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Talep Edilen Kullanma Süresi</w:t>
            </w:r>
            <w:r w:rsidR="00877AF5" w:rsidRPr="00BF7573">
              <w:rPr>
                <w:rFonts w:ascii="Arial" w:hAnsi="Arial" w:cs="Arial"/>
                <w:sz w:val="24"/>
                <w:szCs w:val="24"/>
                <w:lang w:val="tr-TR"/>
              </w:rPr>
              <w:t>*</w:t>
            </w:r>
          </w:p>
        </w:tc>
        <w:tc>
          <w:tcPr>
            <w:tcW w:w="5244" w:type="dxa"/>
          </w:tcPr>
          <w:p w14:paraId="34369203" w14:textId="013A7EBE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32D99167" w14:textId="77777777" w:rsidTr="0061168C">
        <w:tc>
          <w:tcPr>
            <w:tcW w:w="4390" w:type="dxa"/>
          </w:tcPr>
          <w:p w14:paraId="586CBB5F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Yüksek Başarımlı Hesaplama Sistemi kullanma gerekçesi</w:t>
            </w:r>
          </w:p>
        </w:tc>
        <w:tc>
          <w:tcPr>
            <w:tcW w:w="5244" w:type="dxa"/>
          </w:tcPr>
          <w:p w14:paraId="5299D5E6" w14:textId="4E70BA7B" w:rsidR="0061168C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proofErr w:type="spellStart"/>
            <w:proofErr w:type="gramStart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Y.Lisans</w:t>
            </w:r>
            <w:proofErr w:type="spellEnd"/>
            <w:proofErr w:type="gramEnd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/Doktora Tez</w:t>
            </w:r>
            <w:r w:rsidR="0061168C"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i                                   </w:t>
            </w: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-1170176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168C"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 </w:t>
            </w:r>
          </w:p>
          <w:p w14:paraId="57C090DB" w14:textId="20B85527" w:rsidR="0061168C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Proje </w:t>
            </w:r>
            <w:r w:rsidR="0061168C"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(TÜBİTAK, LAP, Horizon vb.)              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1863404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="0061168C"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  </w:t>
            </w:r>
          </w:p>
          <w:p w14:paraId="5E5D0D71" w14:textId="55AEEC34" w:rsidR="0061168C" w:rsidRPr="00BF7573" w:rsidRDefault="0061168C" w:rsidP="0061168C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Araştırma (tez/proje dışı akademik </w:t>
            </w:r>
            <w:proofErr w:type="gramStart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çalışma) </w:t>
            </w:r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</w:t>
            </w:r>
            <w:proofErr w:type="gramEnd"/>
            <w:sdt>
              <w:sdtPr>
                <w:rPr>
                  <w:rFonts w:ascii="Arial" w:hAnsi="Arial" w:cs="Arial"/>
                  <w:sz w:val="24"/>
                  <w:szCs w:val="24"/>
                  <w:lang w:val="tr-TR"/>
                </w:rPr>
                <w:id w:val="1414579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F7573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</w:p>
        </w:tc>
      </w:tr>
      <w:tr w:rsidR="00FB2971" w:rsidRPr="00BF7573" w14:paraId="73394074" w14:textId="77777777" w:rsidTr="0061168C">
        <w:tc>
          <w:tcPr>
            <w:tcW w:w="4390" w:type="dxa"/>
          </w:tcPr>
          <w:p w14:paraId="3B6DAB13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proofErr w:type="spellStart"/>
            <w:proofErr w:type="gramStart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Y.Lisans</w:t>
            </w:r>
            <w:proofErr w:type="spellEnd"/>
            <w:proofErr w:type="gramEnd"/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/Doktora Tez çalışması başlığı </w:t>
            </w:r>
          </w:p>
          <w:p w14:paraId="62174D99" w14:textId="38374563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(Tez çalışması ise)</w:t>
            </w:r>
          </w:p>
        </w:tc>
        <w:tc>
          <w:tcPr>
            <w:tcW w:w="5244" w:type="dxa"/>
          </w:tcPr>
          <w:p w14:paraId="3308C9FA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255D1FC2" w14:textId="77777777" w:rsidTr="0061168C">
        <w:tc>
          <w:tcPr>
            <w:tcW w:w="4390" w:type="dxa"/>
          </w:tcPr>
          <w:p w14:paraId="6DDC91B3" w14:textId="0C0CD422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Proje Adı</w:t>
            </w:r>
            <w:r w:rsidR="00877AF5" w:rsidRPr="00BF7573">
              <w:rPr>
                <w:rFonts w:ascii="Arial" w:hAnsi="Arial" w:cs="Arial"/>
                <w:sz w:val="24"/>
                <w:szCs w:val="24"/>
                <w:vertAlign w:val="superscript"/>
                <w:lang w:val="tr-TR"/>
              </w:rPr>
              <w:t>2</w:t>
            </w:r>
          </w:p>
        </w:tc>
        <w:tc>
          <w:tcPr>
            <w:tcW w:w="5244" w:type="dxa"/>
          </w:tcPr>
          <w:p w14:paraId="41CE609C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93783B" w:rsidRPr="00BF7573" w14:paraId="4F20F1D8" w14:textId="77777777" w:rsidTr="0061168C">
        <w:tc>
          <w:tcPr>
            <w:tcW w:w="4390" w:type="dxa"/>
          </w:tcPr>
          <w:p w14:paraId="7E91D76F" w14:textId="2430C8FC" w:rsidR="0093783B" w:rsidRPr="00BF7573" w:rsidRDefault="0093783B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Araştırma kapsamı</w:t>
            </w:r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5244" w:type="dxa"/>
          </w:tcPr>
          <w:p w14:paraId="3C02B685" w14:textId="77777777" w:rsidR="0093783B" w:rsidRPr="00BF7573" w:rsidRDefault="0093783B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291CFC62" w14:textId="77777777" w:rsidTr="0061168C">
        <w:tc>
          <w:tcPr>
            <w:tcW w:w="4390" w:type="dxa"/>
          </w:tcPr>
          <w:p w14:paraId="6B598EB0" w14:textId="573D29C4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Kullanılması talep edilen Paket Program, Yazılım, Derleyici.</w:t>
            </w:r>
          </w:p>
        </w:tc>
        <w:tc>
          <w:tcPr>
            <w:tcW w:w="5244" w:type="dxa"/>
          </w:tcPr>
          <w:p w14:paraId="65C3F1B8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FB2971" w:rsidRPr="00BF7573" w14:paraId="3CC71B51" w14:textId="77777777" w:rsidTr="0061168C">
        <w:tc>
          <w:tcPr>
            <w:tcW w:w="4390" w:type="dxa"/>
          </w:tcPr>
          <w:p w14:paraId="580AFB97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BF7573">
              <w:rPr>
                <w:rFonts w:ascii="Arial" w:hAnsi="Arial" w:cs="Arial"/>
                <w:sz w:val="24"/>
                <w:szCs w:val="24"/>
                <w:lang w:val="tr-TR"/>
              </w:rPr>
              <w:t>Kullanılması talep edilen Lisanslı Yazılım</w:t>
            </w:r>
          </w:p>
        </w:tc>
        <w:tc>
          <w:tcPr>
            <w:tcW w:w="5244" w:type="dxa"/>
          </w:tcPr>
          <w:p w14:paraId="3862AE57" w14:textId="77777777" w:rsidR="00FB2971" w:rsidRPr="00BF7573" w:rsidRDefault="00FB2971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</w:tc>
      </w:tr>
      <w:tr w:rsidR="00877AF5" w:rsidRPr="00BF7573" w14:paraId="7CAFC842" w14:textId="77777777" w:rsidTr="0061168C">
        <w:tc>
          <w:tcPr>
            <w:tcW w:w="4390" w:type="dxa"/>
          </w:tcPr>
          <w:p w14:paraId="3D6CC349" w14:textId="2970E9D5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  <w:lang w:val="tr-TR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aşvuru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Sahibinin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Onayı</w:t>
            </w:r>
            <w:proofErr w:type="spellEnd"/>
          </w:p>
        </w:tc>
        <w:tc>
          <w:tcPr>
            <w:tcW w:w="5244" w:type="dxa"/>
          </w:tcPr>
          <w:p w14:paraId="191BD326" w14:textId="77777777" w:rsidR="00877AF5" w:rsidRPr="00BF7573" w:rsidRDefault="00877AF5" w:rsidP="00877AF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Yukarıd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vermiş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olduğum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ilgilerin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doğruluğunu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eyan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eder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Hesaplamalı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ilimler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Laboratuvarı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kullanım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esasların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uyacağımı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kabul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ederim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862D836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5F243DC5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5680D5B6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F7573">
              <w:rPr>
                <w:rFonts w:ascii="Arial" w:hAnsi="Arial" w:cs="Arial"/>
                <w:sz w:val="24"/>
                <w:szCs w:val="24"/>
              </w:rPr>
              <w:t xml:space="preserve">Tarih: ..............    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İmz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: ...........................</w:t>
            </w:r>
          </w:p>
          <w:p w14:paraId="108C97FF" w14:textId="0E425429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77AF5" w:rsidRPr="00BF7573" w14:paraId="32E233E3" w14:textId="77777777" w:rsidTr="0061168C">
        <w:tc>
          <w:tcPr>
            <w:tcW w:w="4390" w:type="dxa"/>
          </w:tcPr>
          <w:p w14:paraId="69D4CDFE" w14:textId="43188B74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ölüm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Başkanlığı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Onayı</w:t>
            </w:r>
            <w:proofErr w:type="spellEnd"/>
          </w:p>
        </w:tc>
        <w:tc>
          <w:tcPr>
            <w:tcW w:w="5244" w:type="dxa"/>
          </w:tcPr>
          <w:p w14:paraId="6FE4180D" w14:textId="77777777" w:rsidR="00877AF5" w:rsidRPr="00BF7573" w:rsidRDefault="00877AF5" w:rsidP="0061168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aşvuru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sahibinin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ölümü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adın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laboratuvar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kullanımın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uygunluğu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onaylanmıştır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0692341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66648110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1C7B8B62" w14:textId="77777777" w:rsidR="00877AF5" w:rsidRPr="00BF7573" w:rsidRDefault="00877AF5" w:rsidP="0061168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proofErr w:type="gramStart"/>
            <w:r w:rsidRPr="00BF7573">
              <w:rPr>
                <w:rFonts w:ascii="Arial" w:hAnsi="Arial" w:cs="Arial"/>
                <w:sz w:val="24"/>
                <w:szCs w:val="24"/>
              </w:rPr>
              <w:t>Ad</w:t>
            </w:r>
            <w:proofErr w:type="spellEnd"/>
            <w:proofErr w:type="gram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Soyad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: ...............................</w:t>
            </w:r>
          </w:p>
          <w:p w14:paraId="4A9EEE5D" w14:textId="77635269" w:rsidR="00877AF5" w:rsidRPr="00BF7573" w:rsidRDefault="00877AF5" w:rsidP="0061168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lastRenderedPageBreak/>
              <w:t>İmz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: ............................</w:t>
            </w:r>
          </w:p>
          <w:p w14:paraId="23EF6AD5" w14:textId="7906C455" w:rsidR="00877AF5" w:rsidRPr="00BF7573" w:rsidRDefault="00877AF5" w:rsidP="0061168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BF7573">
              <w:rPr>
                <w:rFonts w:ascii="Arial" w:hAnsi="Arial" w:cs="Arial"/>
                <w:sz w:val="24"/>
                <w:szCs w:val="24"/>
              </w:rPr>
              <w:t>Tarih: ................</w:t>
            </w:r>
            <w:r w:rsidR="0061168C" w:rsidRPr="00BF7573">
              <w:rPr>
                <w:rFonts w:ascii="Arial" w:hAnsi="Arial" w:cs="Arial"/>
                <w:sz w:val="24"/>
                <w:szCs w:val="24"/>
              </w:rPr>
              <w:t>............</w:t>
            </w:r>
          </w:p>
        </w:tc>
      </w:tr>
      <w:tr w:rsidR="00877AF5" w:rsidRPr="00BF7573" w14:paraId="0FBD3E45" w14:textId="77777777" w:rsidTr="0061168C">
        <w:tc>
          <w:tcPr>
            <w:tcW w:w="4390" w:type="dxa"/>
          </w:tcPr>
          <w:p w14:paraId="417307D1" w14:textId="1A9AA3CA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lastRenderedPageBreak/>
              <w:t>Fakülte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Dekanlığı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Onayı</w:t>
            </w:r>
            <w:proofErr w:type="spellEnd"/>
          </w:p>
        </w:tc>
        <w:tc>
          <w:tcPr>
            <w:tcW w:w="5244" w:type="dxa"/>
          </w:tcPr>
          <w:p w14:paraId="73EFB8FE" w14:textId="77777777" w:rsidR="00877AF5" w:rsidRPr="00BF7573" w:rsidRDefault="00877AF5" w:rsidP="0061168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Yukarıdaki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aşvuru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incelenmiş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olup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aşvuru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sahibinin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Mühendislik Fakültesi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Hesaplamalı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Bilimler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Laboratuvarı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kullanım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talebi</w:t>
            </w:r>
            <w:proofErr w:type="spellEnd"/>
          </w:p>
          <w:p w14:paraId="5C1B367B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3409B461" w14:textId="47742DFC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F757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D1446">
              <w:rPr>
                <w:rFonts w:ascii="Arial" w:hAnsi="Arial" w:cs="Arial"/>
                <w:sz w:val="24"/>
                <w:szCs w:val="24"/>
              </w:rPr>
              <w:t>U</w:t>
            </w:r>
            <w:r w:rsidRPr="00BF7573">
              <w:rPr>
                <w:rFonts w:ascii="Arial" w:hAnsi="Arial" w:cs="Arial"/>
                <w:sz w:val="24"/>
                <w:szCs w:val="24"/>
              </w:rPr>
              <w:t xml:space="preserve">ygun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bulunmuştur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BF757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D1446">
              <w:rPr>
                <w:rFonts w:ascii="Arial" w:hAnsi="Arial" w:cs="Arial"/>
                <w:sz w:val="24"/>
                <w:szCs w:val="24"/>
              </w:rPr>
              <w:t>B</w:t>
            </w:r>
            <w:r w:rsidRPr="00BF7573">
              <w:rPr>
                <w:rFonts w:ascii="Arial" w:hAnsi="Arial" w:cs="Arial"/>
                <w:sz w:val="24"/>
                <w:szCs w:val="24"/>
              </w:rPr>
              <w:t>ygun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değildir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13122C1" w14:textId="77777777" w:rsidR="00877AF5" w:rsidRPr="00BF7573" w:rsidRDefault="00877AF5" w:rsidP="00877AF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7359AFD9" w14:textId="3D4D7FEB" w:rsidR="00877AF5" w:rsidRPr="00BF7573" w:rsidRDefault="00877AF5" w:rsidP="0061168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BF7573">
              <w:rPr>
                <w:rFonts w:ascii="Arial" w:hAnsi="Arial" w:cs="Arial"/>
                <w:sz w:val="24"/>
                <w:szCs w:val="24"/>
              </w:rPr>
              <w:t xml:space="preserve">Dekan Ad </w:t>
            </w: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Soyad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: ...............................</w:t>
            </w:r>
          </w:p>
          <w:p w14:paraId="52BC0407" w14:textId="0D4315F7" w:rsidR="00877AF5" w:rsidRPr="00BF7573" w:rsidRDefault="00877AF5" w:rsidP="0061168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BF7573">
              <w:rPr>
                <w:rFonts w:ascii="Arial" w:hAnsi="Arial" w:cs="Arial"/>
                <w:sz w:val="24"/>
                <w:szCs w:val="24"/>
              </w:rPr>
              <w:t>İmza</w:t>
            </w:r>
            <w:proofErr w:type="spellEnd"/>
            <w:r w:rsidRPr="00BF7573">
              <w:rPr>
                <w:rFonts w:ascii="Arial" w:hAnsi="Arial" w:cs="Arial"/>
                <w:sz w:val="24"/>
                <w:szCs w:val="24"/>
              </w:rPr>
              <w:t>: ............................</w:t>
            </w:r>
          </w:p>
          <w:p w14:paraId="74FFADD8" w14:textId="11EEA980" w:rsidR="00877AF5" w:rsidRPr="00BF7573" w:rsidRDefault="00877AF5" w:rsidP="0061168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BF7573">
              <w:rPr>
                <w:rFonts w:ascii="Arial" w:hAnsi="Arial" w:cs="Arial"/>
                <w:sz w:val="24"/>
                <w:szCs w:val="24"/>
              </w:rPr>
              <w:t>Tarih: ............</w:t>
            </w:r>
            <w:r w:rsidR="0061168C" w:rsidRPr="00BF7573">
              <w:rPr>
                <w:rFonts w:ascii="Arial" w:hAnsi="Arial" w:cs="Arial"/>
                <w:sz w:val="24"/>
                <w:szCs w:val="24"/>
              </w:rPr>
              <w:t>.............</w:t>
            </w:r>
          </w:p>
        </w:tc>
      </w:tr>
    </w:tbl>
    <w:p w14:paraId="0C1C2013" w14:textId="77777777" w:rsidR="0061168C" w:rsidRPr="00BF7573" w:rsidRDefault="0061168C" w:rsidP="00BF7573">
      <w:pPr>
        <w:spacing w:after="0" w:line="240" w:lineRule="auto"/>
        <w:rPr>
          <w:rFonts w:ascii="Arial" w:hAnsi="Arial" w:cs="Arial"/>
          <w:b/>
          <w:bCs/>
          <w:sz w:val="24"/>
          <w:szCs w:val="24"/>
          <w:vertAlign w:val="superscript"/>
          <w:lang w:val="tr-TR"/>
        </w:rPr>
      </w:pPr>
    </w:p>
    <w:p w14:paraId="35C13F0E" w14:textId="0456AC49" w:rsidR="00FB2971" w:rsidRPr="00BF7573" w:rsidRDefault="00877AF5" w:rsidP="00BF7573">
      <w:pPr>
        <w:spacing w:after="0" w:line="240" w:lineRule="auto"/>
        <w:rPr>
          <w:rFonts w:ascii="Arial" w:hAnsi="Arial" w:cs="Arial"/>
          <w:i/>
          <w:iCs/>
          <w:sz w:val="24"/>
          <w:szCs w:val="24"/>
          <w:lang w:val="tr-TR"/>
        </w:rPr>
      </w:pPr>
      <w:r w:rsidRPr="00BF7573">
        <w:rPr>
          <w:rFonts w:ascii="Arial" w:hAnsi="Arial" w:cs="Arial"/>
          <w:b/>
          <w:bCs/>
          <w:i/>
          <w:iCs/>
          <w:sz w:val="24"/>
          <w:szCs w:val="24"/>
          <w:vertAlign w:val="superscript"/>
          <w:lang w:val="tr-TR"/>
        </w:rPr>
        <w:t xml:space="preserve">1 </w:t>
      </w:r>
      <w:r w:rsidRPr="00BF7573">
        <w:rPr>
          <w:rFonts w:ascii="Arial" w:hAnsi="Arial" w:cs="Arial"/>
          <w:i/>
          <w:iCs/>
          <w:sz w:val="24"/>
          <w:szCs w:val="24"/>
          <w:lang w:val="tr-TR"/>
        </w:rPr>
        <w:t xml:space="preserve">Laboratuvar kullanma süresi maksimum 2 yıldır. Çalışma süresi sonunda uzatma </w:t>
      </w:r>
      <w:proofErr w:type="spellStart"/>
      <w:r w:rsidRPr="00BF7573">
        <w:rPr>
          <w:rFonts w:ascii="Arial" w:hAnsi="Arial" w:cs="Arial"/>
          <w:i/>
          <w:iCs/>
          <w:sz w:val="24"/>
          <w:szCs w:val="24"/>
          <w:lang w:val="tr-TR"/>
        </w:rPr>
        <w:t>taleb</w:t>
      </w:r>
      <w:proofErr w:type="spellEnd"/>
      <w:r w:rsidRPr="00BF7573">
        <w:rPr>
          <w:rFonts w:ascii="Arial" w:hAnsi="Arial" w:cs="Arial"/>
          <w:i/>
          <w:iCs/>
          <w:sz w:val="24"/>
          <w:szCs w:val="24"/>
          <w:lang w:val="tr-TR"/>
        </w:rPr>
        <w:t xml:space="preserve"> edilebilir.</w:t>
      </w:r>
    </w:p>
    <w:p w14:paraId="63DA5557" w14:textId="41C015B9" w:rsidR="00877AF5" w:rsidRPr="00BF7573" w:rsidRDefault="00877AF5" w:rsidP="00BF7573">
      <w:pPr>
        <w:spacing w:after="0" w:line="240" w:lineRule="auto"/>
        <w:rPr>
          <w:rFonts w:ascii="Arial" w:hAnsi="Arial" w:cs="Arial"/>
          <w:i/>
          <w:iCs/>
          <w:sz w:val="24"/>
          <w:szCs w:val="24"/>
          <w:lang w:val="tr-TR"/>
        </w:rPr>
      </w:pPr>
      <w:r w:rsidRPr="00BF7573">
        <w:rPr>
          <w:rFonts w:ascii="Arial" w:hAnsi="Arial" w:cs="Arial"/>
          <w:b/>
          <w:bCs/>
          <w:i/>
          <w:iCs/>
          <w:sz w:val="24"/>
          <w:szCs w:val="24"/>
          <w:vertAlign w:val="superscript"/>
          <w:lang w:val="tr-TR"/>
        </w:rPr>
        <w:t xml:space="preserve">2 </w:t>
      </w:r>
      <w:r w:rsidR="0093783B" w:rsidRPr="00BF7573">
        <w:rPr>
          <w:rFonts w:ascii="Arial" w:hAnsi="Arial" w:cs="Arial"/>
          <w:i/>
          <w:iCs/>
          <w:sz w:val="24"/>
          <w:szCs w:val="24"/>
          <w:lang w:val="tr-TR"/>
        </w:rPr>
        <w:t>Kabul almış projeler yazılmalıdır.</w:t>
      </w:r>
      <w:r w:rsidR="0061168C" w:rsidRPr="00BF7573">
        <w:rPr>
          <w:rFonts w:ascii="Arial" w:hAnsi="Arial" w:cs="Arial"/>
          <w:i/>
          <w:iCs/>
          <w:sz w:val="24"/>
          <w:szCs w:val="24"/>
          <w:lang w:val="tr-TR"/>
        </w:rPr>
        <w:t xml:space="preserve"> </w:t>
      </w:r>
    </w:p>
    <w:p w14:paraId="41C69012" w14:textId="77777777" w:rsidR="00880A8E" w:rsidRDefault="00880A8E">
      <w:pPr>
        <w:rPr>
          <w:rFonts w:ascii="Arial" w:eastAsia="Times New Roman" w:hAnsi="Arial" w:cs="Arial"/>
          <w:b/>
          <w:bCs/>
          <w:kern w:val="36"/>
          <w:sz w:val="24"/>
          <w:szCs w:val="24"/>
          <w:lang w:val="tr-TR" w:eastAsia="tr-TR"/>
        </w:rPr>
      </w:pPr>
      <w:bookmarkStart w:id="0" w:name="_Hlk209432489"/>
      <w:r>
        <w:rPr>
          <w:rFonts w:ascii="Arial" w:eastAsia="Times New Roman" w:hAnsi="Arial" w:cs="Arial"/>
          <w:b/>
          <w:bCs/>
          <w:kern w:val="36"/>
          <w:sz w:val="24"/>
          <w:szCs w:val="24"/>
          <w:lang w:val="tr-TR" w:eastAsia="tr-TR"/>
        </w:rPr>
        <w:br w:type="page"/>
      </w:r>
    </w:p>
    <w:p w14:paraId="16650C6B" w14:textId="07076551" w:rsidR="0093783B" w:rsidRPr="00BF7573" w:rsidRDefault="00880A8E" w:rsidP="00BF7573">
      <w:pPr>
        <w:spacing w:before="100" w:beforeAutospacing="1" w:after="100" w:afterAutospacing="1" w:line="240" w:lineRule="auto"/>
        <w:jc w:val="both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kern w:val="36"/>
          <w:sz w:val="24"/>
          <w:szCs w:val="24"/>
          <w:lang w:val="tr-TR" w:eastAsia="tr-TR"/>
        </w:rPr>
        <w:lastRenderedPageBreak/>
        <w:t>HESAPLAMALI BİLİMLER LABORATUVARI KULLANIM KURALLARI</w:t>
      </w:r>
    </w:p>
    <w:p w14:paraId="3D9A102E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1. Başvuru ve Onay Süreci</w:t>
      </w:r>
    </w:p>
    <w:p w14:paraId="5A6B8E19" w14:textId="77777777" w:rsidR="0093783B" w:rsidRPr="00BF7573" w:rsidRDefault="0093783B" w:rsidP="00BF757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Laboratuvar erişimi sadece onaylanmış başvuru formu ile mümkündür.</w:t>
      </w:r>
    </w:p>
    <w:p w14:paraId="6B3749AB" w14:textId="77777777" w:rsidR="0093783B" w:rsidRPr="00BF7573" w:rsidRDefault="0093783B" w:rsidP="00BF757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Başvuru, bölüm başkanlığı ve fakülte dekanlığı onayı ile geçerlilik kazanır.</w:t>
      </w:r>
    </w:p>
    <w:p w14:paraId="4312173D" w14:textId="77777777" w:rsidR="0093783B" w:rsidRPr="00BF7573" w:rsidRDefault="0093783B" w:rsidP="00BF757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Kullanıcı hesabı kişiye özeldir, başka kişilerle paylaşılması yasaktır.</w:t>
      </w:r>
    </w:p>
    <w:p w14:paraId="28124B37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2. Erişim ve Kullanım</w:t>
      </w:r>
    </w:p>
    <w:p w14:paraId="60DC3E77" w14:textId="77777777" w:rsidR="0093783B" w:rsidRPr="00BF7573" w:rsidRDefault="0093783B" w:rsidP="00BF7573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Erişim, VPN ve SSH üzerinden kimlik doğrulama ile sağlanır.</w:t>
      </w:r>
    </w:p>
    <w:p w14:paraId="7C5551FD" w14:textId="77777777" w:rsidR="0093783B" w:rsidRPr="00BF7573" w:rsidRDefault="0093783B" w:rsidP="00BF7573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Kullanıcıya tanımlanan kullanım süresi ve erişim saatleri dışına çıkılamaz.</w:t>
      </w:r>
    </w:p>
    <w:p w14:paraId="7037534A" w14:textId="77777777" w:rsidR="0093783B" w:rsidRPr="00BF7573" w:rsidRDefault="0093783B" w:rsidP="00BF7573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Kullanıcılar sistem kaynaklarını adil paylaşmakla yükümlüdür. Uzun süreli hesaplamalar için sıra veya kısıtlama uygulanabilir.</w:t>
      </w:r>
    </w:p>
    <w:p w14:paraId="15832BCE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3. Kaynak Yönetimi</w:t>
      </w:r>
    </w:p>
    <w:p w14:paraId="73198708" w14:textId="77777777" w:rsidR="00BF7573" w:rsidRPr="00BF7573" w:rsidRDefault="00BF7573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tr-TR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HPC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yru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istem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(scheduler,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ö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. SLURM, PBS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henüz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luşturulmadığında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cı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sistem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aynakların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verdikler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işleri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üzenlenmesinde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orumludu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etkilendirile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ve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naylana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m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hakların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ör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sistem first-come-first-serve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esasınd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çalıştırılacakt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4067CB2" w14:textId="77777777" w:rsidR="0093783B" w:rsidRPr="00BF7573" w:rsidRDefault="0093783B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Disk alanı, geçici dosyalar için değil sadece araştırma amaçlı veriler için kullanılmalıdır.</w:t>
      </w:r>
    </w:p>
    <w:p w14:paraId="47EA9A72" w14:textId="77777777" w:rsidR="0093783B" w:rsidRPr="00BF7573" w:rsidRDefault="0093783B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Uzun süre kullanılmayan dosyalar sistem yöneticileri tarafından silinebilir.</w:t>
      </w:r>
    </w:p>
    <w:p w14:paraId="79A8252C" w14:textId="77777777" w:rsidR="00BF7573" w:rsidRPr="00BF7573" w:rsidRDefault="00BF7573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tr-TR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>“top”, “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htop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”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ib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araç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adec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sistem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urumunu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özlemleme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içi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lmal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; sistem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öneticisini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işlevlerin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engelleyece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omut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çalıştırılmamalıd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2A6F93A" w14:textId="77777777" w:rsidR="00BF7573" w:rsidRPr="00BF7573" w:rsidRDefault="00BF7573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Arka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pland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çalışa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(background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işle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de scheduler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ışınd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başlatılamaz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AB403CF" w14:textId="77777777" w:rsidR="00BF7573" w:rsidRPr="00BF7573" w:rsidRDefault="00BF7573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>“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tmp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” ve “/scratch”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ib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eçic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izinle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alnızc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ıs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ürel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osya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içi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lmalıd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;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bu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alan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üzenl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lara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tomati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temizlenebili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702D898" w14:textId="77777777" w:rsidR="00BF7573" w:rsidRPr="00BF7573" w:rsidRDefault="00BF7573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Kendi home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izinind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aşır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üçü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osy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(tiny files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vey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ço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ayıd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alt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lasö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luşturma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(millions of files problem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sistemi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metadata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performansın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düşüreceğinde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kullanılmamalıd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.</w:t>
      </w:r>
    </w:p>
    <w:p w14:paraId="133C0222" w14:textId="77777777" w:rsidR="00BF7573" w:rsidRPr="00BF7573" w:rsidRDefault="00BF7573" w:rsidP="00BF7573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Sistem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klasörler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(/bin, 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sbi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, 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us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, 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etc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, /opt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üzerind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kullanıcıları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değişikli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yapmas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yasakt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14:paraId="0E33E2D4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4. Yazılım ve Lisans Kullanımı</w:t>
      </w:r>
    </w:p>
    <w:p w14:paraId="7791A991" w14:textId="77777777" w:rsidR="0093783B" w:rsidRPr="00BF7573" w:rsidRDefault="0093783B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Sadece lisanslı, onaylı ve güvenilir yazılımlar kullanılabilir.</w:t>
      </w:r>
    </w:p>
    <w:p w14:paraId="2A23159D" w14:textId="77777777" w:rsidR="0093783B" w:rsidRPr="00BF7573" w:rsidRDefault="0093783B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 xml:space="preserve">İzinsiz lisans kurulumu veya </w:t>
      </w:r>
      <w:proofErr w:type="spellStart"/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crack’li</w:t>
      </w:r>
      <w:proofErr w:type="spellEnd"/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 xml:space="preserve"> yazılım yüklenmesi kesinlikle yasaktır.</w:t>
      </w:r>
    </w:p>
    <w:p w14:paraId="01727638" w14:textId="77777777" w:rsidR="00BF7573" w:rsidRPr="00BF7573" w:rsidRDefault="00BF7573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tr-TR"/>
        </w:rPr>
      </w:pP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cı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root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etkisin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ahip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lmadığında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“apt-get”, “yum”, “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nf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”, “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zyppe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”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ib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paket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öneticiler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amaz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F2DF24D" w14:textId="77777777" w:rsidR="00BF7573" w:rsidRPr="00BF7573" w:rsidRDefault="00BF7573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Kendi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azılımın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rma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isteye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c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, home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izin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altın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“local install” (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ör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. ~/bin, ~/lib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apma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zorundad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0B5310A" w14:textId="77777777" w:rsidR="00BF7573" w:rsidRPr="00BF7573" w:rsidRDefault="00BF7573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PATH, LD_LIBRARY_PATH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gib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ritik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eğişkenlerd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apılan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eğişiklikle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sadec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ullanıc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turumunu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etkilemeli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; global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ortam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osyalar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(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etc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/profile, 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etc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/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bashrc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değiştirilmemelidi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2273367" w14:textId="77777777" w:rsidR="00BF7573" w:rsidRPr="00BF7573" w:rsidRDefault="00BF7573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Peer-to-peer (P2P)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veya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torrent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tabanlı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bağlantıla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kesinlikle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F7573">
        <w:rPr>
          <w:rFonts w:ascii="Arial" w:eastAsia="Times New Roman" w:hAnsi="Arial" w:cs="Arial"/>
          <w:color w:val="000000"/>
          <w:sz w:val="24"/>
          <w:szCs w:val="24"/>
        </w:rPr>
        <w:t>yapılmamalıdır</w:t>
      </w:r>
      <w:proofErr w:type="spellEnd"/>
      <w:r w:rsidRPr="00BF7573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F00FE48" w14:textId="77777777" w:rsidR="0093783B" w:rsidRPr="00BF7573" w:rsidRDefault="0093783B" w:rsidP="00BF7573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lastRenderedPageBreak/>
        <w:t>Kullanıcı, kendi yazılımını yükleyecekse sistem yöneticisine bildirmek zorundadır.</w:t>
      </w:r>
    </w:p>
    <w:p w14:paraId="0427C642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5. Veri Güvenliği ve Etik</w:t>
      </w:r>
    </w:p>
    <w:p w14:paraId="04ED8B00" w14:textId="77777777" w:rsidR="0093783B" w:rsidRPr="00BF7573" w:rsidRDefault="0093783B" w:rsidP="00BF7573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Kullanıcılar, kişisel veriler veya hassas veriler içeren projelerde etik kurallara uymakla yükümlüdür.</w:t>
      </w:r>
    </w:p>
    <w:p w14:paraId="27FA3B3F" w14:textId="77777777" w:rsidR="0093783B" w:rsidRPr="00BF7573" w:rsidRDefault="0093783B" w:rsidP="00BF7573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Başkalarının hesaplarına erişim denemesi, dosya manipülasyonu, zararlı yazılım yükleme kesinlikle yasaktır.</w:t>
      </w:r>
    </w:p>
    <w:p w14:paraId="45BF94DC" w14:textId="77777777" w:rsidR="0093783B" w:rsidRPr="00BF7573" w:rsidRDefault="0093783B" w:rsidP="00BF7573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Bilimsel etik çerçevesinde yapılan araştırmalar desteklenir; sistemin ticari amaçlarla kullanılması yasaktır.</w:t>
      </w:r>
    </w:p>
    <w:p w14:paraId="61BEA5DE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6. Destek ve Sorun Bildirme</w:t>
      </w:r>
    </w:p>
    <w:p w14:paraId="69EE2FB4" w14:textId="77777777" w:rsidR="0093783B" w:rsidRPr="00BF7573" w:rsidRDefault="0093783B" w:rsidP="00BF7573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Sistemle ilgili sorunlar veya arıza durumları laboratuvar teknik sorumlusu veya sistem yöneticisine e-posta ile bildirilmelidir.</w:t>
      </w:r>
    </w:p>
    <w:p w14:paraId="71A90878" w14:textId="77777777" w:rsidR="0093783B" w:rsidRPr="00BF7573" w:rsidRDefault="0093783B" w:rsidP="00BF7573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Kullanıcılar, sorunları kendi başına çözmeye çalışırken sisteme zarar verecek müdahalelerden kaçınmalıdır.</w:t>
      </w:r>
    </w:p>
    <w:p w14:paraId="7CB6DC00" w14:textId="77777777" w:rsidR="0093783B" w:rsidRPr="00BF7573" w:rsidRDefault="0093783B" w:rsidP="00BF7573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b/>
          <w:bCs/>
          <w:sz w:val="24"/>
          <w:szCs w:val="24"/>
          <w:lang w:val="tr-TR" w:eastAsia="tr-TR"/>
        </w:rPr>
        <w:t>7. Disiplin ve Yaptırımlar</w:t>
      </w:r>
    </w:p>
    <w:p w14:paraId="0E22E84F" w14:textId="77777777" w:rsidR="0093783B" w:rsidRPr="00BF7573" w:rsidRDefault="0093783B" w:rsidP="00BF7573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Kurallara aykırı davranış tespit edilirse, ilgili kullanıcının erişimi geçici veya kalıcı olarak iptal edilebilir.</w:t>
      </w:r>
    </w:p>
    <w:p w14:paraId="1C2B5D81" w14:textId="1EF8A640" w:rsidR="0093783B" w:rsidRPr="00BF7573" w:rsidRDefault="0093783B" w:rsidP="00BF7573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tr-TR" w:eastAsia="tr-TR"/>
        </w:rPr>
      </w:pP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 xml:space="preserve">Ciddi ihlallerde (lisans ihlali, güvenlik açığı yaratma, etik dışı kullanım) durum </w:t>
      </w:r>
      <w:r w:rsidR="00880A8E">
        <w:rPr>
          <w:rFonts w:ascii="Arial" w:eastAsia="Times New Roman" w:hAnsi="Arial" w:cs="Arial"/>
          <w:sz w:val="24"/>
          <w:szCs w:val="24"/>
          <w:lang w:val="tr-TR" w:eastAsia="tr-TR"/>
        </w:rPr>
        <w:t>F</w:t>
      </w: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 xml:space="preserve">akülte </w:t>
      </w:r>
      <w:r w:rsidR="00880A8E">
        <w:rPr>
          <w:rFonts w:ascii="Arial" w:eastAsia="Times New Roman" w:hAnsi="Arial" w:cs="Arial"/>
          <w:sz w:val="24"/>
          <w:szCs w:val="24"/>
          <w:lang w:val="tr-TR" w:eastAsia="tr-TR"/>
        </w:rPr>
        <w:t>Y</w:t>
      </w:r>
      <w:r w:rsidRPr="00BF7573">
        <w:rPr>
          <w:rFonts w:ascii="Arial" w:eastAsia="Times New Roman" w:hAnsi="Arial" w:cs="Arial"/>
          <w:sz w:val="24"/>
          <w:szCs w:val="24"/>
          <w:lang w:val="tr-TR" w:eastAsia="tr-TR"/>
        </w:rPr>
        <w:t>önetimine rapor edilir.</w:t>
      </w:r>
      <w:bookmarkEnd w:id="0"/>
    </w:p>
    <w:sectPr w:rsidR="0093783B" w:rsidRPr="00BF7573" w:rsidSect="00877AF5">
      <w:headerReference w:type="default" r:id="rId8"/>
      <w:footerReference w:type="default" r:id="rId9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8F3C1" w14:textId="77777777" w:rsidR="00863688" w:rsidRDefault="00863688" w:rsidP="00BF7573">
      <w:pPr>
        <w:spacing w:after="0" w:line="240" w:lineRule="auto"/>
      </w:pPr>
      <w:r>
        <w:separator/>
      </w:r>
    </w:p>
  </w:endnote>
  <w:endnote w:type="continuationSeparator" w:id="0">
    <w:p w14:paraId="531BBA3B" w14:textId="77777777" w:rsidR="00863688" w:rsidRDefault="00863688" w:rsidP="00BF7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6602536"/>
      <w:docPartObj>
        <w:docPartGallery w:val="Page Numbers (Bottom of Page)"/>
        <w:docPartUnique/>
      </w:docPartObj>
    </w:sdtPr>
    <w:sdtContent>
      <w:p w14:paraId="60AE5C89" w14:textId="6B4034EC" w:rsidR="00BF7573" w:rsidRDefault="00BF757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r-TR"/>
          </w:rPr>
          <w:t>2</w:t>
        </w:r>
        <w:r>
          <w:fldChar w:fldCharType="end"/>
        </w:r>
      </w:p>
    </w:sdtContent>
  </w:sdt>
  <w:p w14:paraId="7D20AA60" w14:textId="77777777" w:rsidR="00BF7573" w:rsidRDefault="00BF75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20743" w14:textId="77777777" w:rsidR="00863688" w:rsidRDefault="00863688" w:rsidP="00BF7573">
      <w:pPr>
        <w:spacing w:after="0" w:line="240" w:lineRule="auto"/>
      </w:pPr>
      <w:r>
        <w:separator/>
      </w:r>
    </w:p>
  </w:footnote>
  <w:footnote w:type="continuationSeparator" w:id="0">
    <w:p w14:paraId="552BDECB" w14:textId="77777777" w:rsidR="00863688" w:rsidRDefault="00863688" w:rsidP="00BF75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B759EB" w14:textId="6E69F2C3" w:rsidR="00BF7573" w:rsidRDefault="00BF7573">
    <w:pPr>
      <w:pStyle w:val="stBilgi"/>
      <w:jc w:val="center"/>
    </w:pPr>
  </w:p>
  <w:p w14:paraId="659AB750" w14:textId="77777777" w:rsidR="00BF7573" w:rsidRDefault="00BF757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B666D"/>
    <w:multiLevelType w:val="multilevel"/>
    <w:tmpl w:val="57663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864362"/>
    <w:multiLevelType w:val="multilevel"/>
    <w:tmpl w:val="98D6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48132E"/>
    <w:multiLevelType w:val="multilevel"/>
    <w:tmpl w:val="0686A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026D44"/>
    <w:multiLevelType w:val="multilevel"/>
    <w:tmpl w:val="32A67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052F76"/>
    <w:multiLevelType w:val="multilevel"/>
    <w:tmpl w:val="12E4F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280889"/>
    <w:multiLevelType w:val="multilevel"/>
    <w:tmpl w:val="39A00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E71113"/>
    <w:multiLevelType w:val="multilevel"/>
    <w:tmpl w:val="97D2C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031EEE"/>
    <w:multiLevelType w:val="multilevel"/>
    <w:tmpl w:val="885A6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B14C59"/>
    <w:multiLevelType w:val="multilevel"/>
    <w:tmpl w:val="6F2EA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EE6D19"/>
    <w:multiLevelType w:val="multilevel"/>
    <w:tmpl w:val="6E702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96223592">
    <w:abstractNumId w:val="1"/>
  </w:num>
  <w:num w:numId="2" w16cid:durableId="630861872">
    <w:abstractNumId w:val="7"/>
  </w:num>
  <w:num w:numId="3" w16cid:durableId="630282994">
    <w:abstractNumId w:val="8"/>
  </w:num>
  <w:num w:numId="4" w16cid:durableId="1651133166">
    <w:abstractNumId w:val="5"/>
  </w:num>
  <w:num w:numId="5" w16cid:durableId="131869017">
    <w:abstractNumId w:val="6"/>
  </w:num>
  <w:num w:numId="6" w16cid:durableId="1639803458">
    <w:abstractNumId w:val="0"/>
  </w:num>
  <w:num w:numId="7" w16cid:durableId="921454467">
    <w:abstractNumId w:val="4"/>
  </w:num>
  <w:num w:numId="8" w16cid:durableId="1352990814">
    <w:abstractNumId w:val="3"/>
  </w:num>
  <w:num w:numId="9" w16cid:durableId="1120882006">
    <w:abstractNumId w:val="2"/>
  </w:num>
  <w:num w:numId="10" w16cid:durableId="7601017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NzI1MDGwNDI0NDdW0lEKTi0uzszPAykwrgUAovOSyywAAAA="/>
  </w:docVars>
  <w:rsids>
    <w:rsidRoot w:val="00FB2971"/>
    <w:rsid w:val="0002731A"/>
    <w:rsid w:val="002D002A"/>
    <w:rsid w:val="00341C42"/>
    <w:rsid w:val="0061168C"/>
    <w:rsid w:val="007E73E0"/>
    <w:rsid w:val="00863688"/>
    <w:rsid w:val="00877AF5"/>
    <w:rsid w:val="00880A8E"/>
    <w:rsid w:val="008A27F8"/>
    <w:rsid w:val="008C4817"/>
    <w:rsid w:val="0093783B"/>
    <w:rsid w:val="009F57BE"/>
    <w:rsid w:val="00A30A63"/>
    <w:rsid w:val="00AC1D01"/>
    <w:rsid w:val="00B3452B"/>
    <w:rsid w:val="00BE0118"/>
    <w:rsid w:val="00BF7573"/>
    <w:rsid w:val="00C23AD8"/>
    <w:rsid w:val="00E14E3D"/>
    <w:rsid w:val="00E63C7C"/>
    <w:rsid w:val="00EA799D"/>
    <w:rsid w:val="00ED1446"/>
    <w:rsid w:val="00F1780D"/>
    <w:rsid w:val="00F73F0D"/>
    <w:rsid w:val="00FB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A4594"/>
  <w15:chartTrackingRefBased/>
  <w15:docId w15:val="{4717A8F9-8872-4F04-A389-C49ACF2DB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971"/>
    <w:rPr>
      <w:kern w:val="0"/>
      <w:lang w:val="en-US"/>
      <w14:ligatures w14:val="none"/>
    </w:rPr>
  </w:style>
  <w:style w:type="paragraph" w:styleId="Balk1">
    <w:name w:val="heading 1"/>
    <w:basedOn w:val="Normal"/>
    <w:next w:val="Normal"/>
    <w:link w:val="Balk1Char"/>
    <w:uiPriority w:val="9"/>
    <w:qFormat/>
    <w:rsid w:val="00FB297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tr-TR"/>
      <w14:ligatures w14:val="standardContextual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B29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tr-TR"/>
      <w14:ligatures w14:val="standardContextual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FB297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tr-TR"/>
      <w14:ligatures w14:val="standardContextual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FB297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tr-TR"/>
      <w14:ligatures w14:val="standardContextual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B297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tr-TR"/>
      <w14:ligatures w14:val="standardContextual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FB297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tr-TR"/>
      <w14:ligatures w14:val="standardContextual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B297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tr-TR"/>
      <w14:ligatures w14:val="standardContextual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B297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tr-TR"/>
      <w14:ligatures w14:val="standardContextual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B297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tr-TR"/>
      <w14:ligatures w14:val="standardContextu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B297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FB297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FB297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FB2971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B2971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FB2971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B2971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B2971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B2971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FB297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  <w14:ligatures w14:val="standardContextual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B2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FB297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tr-TR"/>
      <w14:ligatures w14:val="standardContextual"/>
    </w:rPr>
  </w:style>
  <w:style w:type="character" w:customStyle="1" w:styleId="AltyazChar">
    <w:name w:val="Altyazı Char"/>
    <w:basedOn w:val="VarsaylanParagrafYazTipi"/>
    <w:link w:val="Altyaz"/>
    <w:uiPriority w:val="11"/>
    <w:rsid w:val="00FB297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FB2971"/>
    <w:pPr>
      <w:spacing w:before="160"/>
      <w:jc w:val="center"/>
    </w:pPr>
    <w:rPr>
      <w:i/>
      <w:iCs/>
      <w:color w:val="404040" w:themeColor="text1" w:themeTint="BF"/>
      <w:kern w:val="2"/>
      <w:lang w:val="tr-TR"/>
      <w14:ligatures w14:val="standardContextual"/>
    </w:rPr>
  </w:style>
  <w:style w:type="character" w:customStyle="1" w:styleId="AlntChar">
    <w:name w:val="Alıntı Char"/>
    <w:basedOn w:val="VarsaylanParagrafYazTipi"/>
    <w:link w:val="Alnt"/>
    <w:uiPriority w:val="29"/>
    <w:rsid w:val="00FB2971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FB2971"/>
    <w:pPr>
      <w:ind w:left="720"/>
      <w:contextualSpacing/>
    </w:pPr>
    <w:rPr>
      <w:kern w:val="2"/>
      <w:lang w:val="tr-TR"/>
      <w14:ligatures w14:val="standardContextual"/>
    </w:rPr>
  </w:style>
  <w:style w:type="character" w:styleId="GlVurgulama">
    <w:name w:val="Intense Emphasis"/>
    <w:basedOn w:val="VarsaylanParagrafYazTipi"/>
    <w:uiPriority w:val="21"/>
    <w:qFormat/>
    <w:rsid w:val="00FB2971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FB297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lang w:val="tr-TR"/>
      <w14:ligatures w14:val="standardContextual"/>
    </w:rPr>
  </w:style>
  <w:style w:type="character" w:customStyle="1" w:styleId="GlAlntChar">
    <w:name w:val="Güçlü Alıntı Char"/>
    <w:basedOn w:val="VarsaylanParagrafYazTipi"/>
    <w:link w:val="GlAlnt"/>
    <w:uiPriority w:val="30"/>
    <w:rsid w:val="00FB2971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FB2971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FB2971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116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61168C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F7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7573"/>
    <w:rPr>
      <w:kern w:val="0"/>
      <w:lang w:val="en-US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BF7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7573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8EB2DC-EEA7-49AB-B810-B9A020966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0</Words>
  <Characters>4278</Characters>
  <Application>Microsoft Office Word</Application>
  <DocSecurity>0</DocSecurity>
  <Lines>35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8</vt:i4>
      </vt:variant>
    </vt:vector>
  </HeadingPairs>
  <TitlesOfParts>
    <vt:vector size="9" baseType="lpstr">
      <vt:lpstr/>
      <vt:lpstr>Hesaplamalı Bilimler Laboratuvarı Kullanım Kuralları</vt:lpstr>
      <vt:lpstr>    1. Başvuru ve Onay Süreci</vt:lpstr>
      <vt:lpstr>    2. Erişim ve Kullanım</vt:lpstr>
      <vt:lpstr>    3. Kaynak Yönetimi</vt:lpstr>
      <vt:lpstr>    4. Yazılım ve Lisans Kullanımı</vt:lpstr>
      <vt:lpstr>    5. Veri Güvenliği ve Etik</vt:lpstr>
      <vt:lpstr>    6. Destek ve Sorun Bildirme</vt:lpstr>
      <vt:lpstr>    7. Disiplin ve Yaptırımlar</vt:lpstr>
    </vt:vector>
  </TitlesOfParts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YILSER DEVRIM</dc:creator>
  <cp:keywords/>
  <dc:description/>
  <cp:lastModifiedBy>Belgin İŞGÖR</cp:lastModifiedBy>
  <cp:revision>2</cp:revision>
  <dcterms:created xsi:type="dcterms:W3CDTF">2026-04-29T12:39:00Z</dcterms:created>
  <dcterms:modified xsi:type="dcterms:W3CDTF">2026-04-29T12:39:00Z</dcterms:modified>
</cp:coreProperties>
</file>